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ทรทัศน์รัฐสภา_D</w:t>
      </w:r>
      <w:r>
        <w:t xml:space="preserve"> </w:t>
      </w:r>
      <w:r>
        <w:t xml:space="preserve">มีดี</w:t>
      </w:r>
      <w:r>
        <w:t xml:space="preserve"> </w:t>
      </w:r>
      <w:r>
        <w:t xml:space="preserve">311066</w:t>
      </w:r>
    </w:p>
    <w:p>
      <w:pPr>
        <w:pStyle w:val="Date"/>
      </w:pPr>
      <w:r>
        <w:t xml:space="preserve">วันอังคารที่</w:t>
      </w:r>
      <w:r>
        <w:t xml:space="preserve"> </w:t>
      </w:r>
      <w:r>
        <w:t xml:space="preserve">31</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ามารถเล่าเรื่องสิถามได้ ที่เปลี่ยนไปเยอะ คล้ายกับวงการ การ์ตูนจะไปสู้ในโลกออนไลน์มากขึ้นเรื่อยๆ วันนี้เราเห็นพากย์ไทยก็คือ คนทั่วไปเขาเริ่มยอมรับกันบนโลกออนไลน์ เริ่มมีเว็บไซต์บางเว็บที่เขา งานออนไลน์ออนไลน์ We comics การ์ตูนอะไรครับ วันนี้อาจสายแบบบนหน้าจออย่างเดียวเขาจะโอเคกับใครตอนนี้ ออกแบบมาเพื่ออ่านโทรศัพท์มือถือ เราเข้าใจว่าไหนล่ะคนมันน่าจะ Transformers ดูออนไลน์มากขึ้น หายไปเลย หนังสือเป็นเล่มหรือว่าชอบการอ่านในการอ่าน ครึ่ง ไม่มีทางให้ได้ แม่สื่ออินเทอร์เน็ตจะเข้ามามีบทบาทต่อวงการหนังสือพระเข้าถึงง่ายแผ่ขยายวงกว้าง ประหยัดและตรงกลุ่มเป้าหมายมากกว่าทำให้คนสนใจสื่อสิ่งพิมพ์อย่างการ์ตูนน้อยลง ในภาวะวิกฤตนี้นักวาดการ์ตูนมีการปรับตัวโดยหันมาสร้างรายได้ด้วยการลงให้ ออนไลน์แล้วเก็บค่าโฆษณาแทนการออกเป็นรูปเล่มจำหน่ายซึ่งสามารถ สร้างรายได้ดีกว่าการรวมเล่มขายจากเดิมซะอีกเพราะฐานลูกค้าวางคืนมา วันนี้นะการ์ตูนแทบจะทุกคน สำนักพิมพ์ไหนก็ดูว่า จะดูว่ายกยอดไลค์เพจ เยอะไหมอะไรเนี่ย สายพี่ก็ไปติดต่อเพจดังๆมาเพื่อ งั้นแม่แบบ มีบทบาทเชื่อมโยง มีความสำคัญมากที่จะประกอบอาชีพให้ได้ไม่ทำให้คนรู้จักงานเราทำให้ คนมาติดต่อเราไปทำงานอื่นที่อาจจะไม่เกี่ยวกับเรื่องที่บ้าน วิทยากรโดยวิทยากรไม่ได้เก่งเลยแต่ว่าดังๆไง ทำไมก็ไม่ตอบอ่ะเขาไม่ได้พูดอะไรก็ได้ เงินจากตรงนั้นแหละ ความมุ่งมั่นในการฝึกฝนและเรียนรู้ศิลปะการวาด พร้อมกับพัฒนาการถ่ายทอดผลงานในหลากหลายรูปแบบมาตั้งแต่เด็กทำให้ภูมิ ทักษะความชำนาญ การเป็นองค์ความรู้เฉพาะตัวที่โดดเด่นเป็นที่รู้จักในวงกว้างมีแฟนประจำ ติดตามผลงานอยู่ตลอดถือเป็นต้นแบบคนนึงของคนทำงานในด้านนี้จึงไม่แปลกที่นายสะอาด ได้รับเชิญให้เป็นวิทยากรเพื่อถ่ายทอดวิธีคิด และประสบการณ์ให้กับคนอื่นๆเพื่อสร้างแรงบันดาลใจอยู่เสมอ ส่วนตัวคือเรียนต่ออนิเมชั่นนะครับก็เลยได้เรื่องความรู้เกี่ยวกับพวก คาแรคเตอร์อย่างที่พี่เขาบอกละว่าการสร้างคาแรคเตอร์ไม่ได้จำเป็นว่า หน้าตามันเป็นยังไงตาคือต้องลงดีเทลเกี่ยวกับว่าอุปนิสัยรูปลักษณ์ คาแรคเตอร์ตัวนี้คือแบบ มีที่มายังไงทำไมเขาถึงมีหน้าตาอย่างนี้หรืออะไรเนี่ย ความรู้เกี่ยวกับการ Design Center ก็นึกว่าอะไรก็ได้วิธีการระดับเรื่องยังไงในการ์ตูนซึ่งมันไม่เหมือนกับ สิ่งที่ใช้ได้แล้ว มันเอาไปใช้ในชีวิตจริงแล้วคนเราชนะได้ ทำสำเร็จนะครับผมเพราะว่าหลายๆคนก็รู้จักเขาอย่างที่เข้าใจกันคือผมอ่ะ สัมมนาไปแล้วคือเมื่อวันจันทร์ที่ผ่านมาผมจัดของคุณบอย เสียผง เสือโคร่งเขาเดินขึ้นมา เขา เจ็บๆ ของวัดอุทัยไปที่ไหนคือตัวเขาสัมมนาวันนี้วันนี้วันจันทร์แล้ว วันศุกร์เขาบอกคุณสะอาดมาด้วยหรอ น่าฟังน่าฟังคุณบอยโกสิยพงษ์เขายังรู้จักเลยแปลว่า เขาก็คงไม่ไม่ธรรมดาล่ะครับผม วันนี้ก็มา มาบรรยาย งานเสวนาเอาเป็นวิทยากรก็มีพูดเรื่อง วงการการ์ตูนไทยอนิเมชั่นแล้วก็ขั้นตอนการทำงานเช่น Design character วิธีคิดในการทำสื่อ การ์ตูน เป็นยังไงบ้าง ในไทยและต่างประเทศเปรียบเทียบกัน มีบ้างแต่ไม่บ่อยเท่าไหร่ปีละ 2-3 ครั้งใน รู้สึกหมดพลังครับ เราไม่ใช่คนที่พูด งานทำงานเสร็จแล้วจะเขียนได้เรื่อยๆ ถ้ามาพูดเราเสียว่าเราจะเสียพลังงานไปค่อนข้างเยอะมาก ปกติ ที่เขาคิดตลอดเลยว่าสมมุติว่ามีวันนึงคนอ่าน ทุกคนมีความเอกสาร อะไรเนี่ย ไม่เคารพตัวเองออกมาแต่คนไม่โอเคกับเราแล้วก็ทนเอาแล้วอ่ะ อ่านการ์ตูนอีกเลย เราก็ไปทำงานไม่ได้ก็ทำงานถึงจุดสุดท้ายความสนุกความสุขที่เราได้ว่า ขอให้มีคนชอบเยอะแต่ถ้าเรา เราเขียนงานที่เราไม่สนุกกับมันเราไม่เคารพตัวเองเราเรียกว่า ไม่ทำมันดีกว่าอะไรเนี้ย ชายหนุ่มวัย 26 ปีภูมิถือได้ว่าเป็นผู้ที่ประสบความสำเร็จคนนึงในการ งานศิลปะด้านนี้ได้รับการยอมรับทั้งในด้านของผลงานและชื่อเสียง แม้จะอายุไม่มาก ได้พิสูจน์ให้เราเห็นว่าแท้จริงแล้ว มั่นที่จะพัฒนา ของตนเองอยู่เสมอ บวกกับความรักและความซื่อสัตย์ในสิ่งที่ทำจะนำพาทุกคนนั้นไปสู่จุดหมายที่ว่า ฝันไว้ในที่สุด และนี่คือเรื่องราวของนักวาดการ์ตูนรุ่นใหม่แต่มากด้วยประสบการณ์นายสะอาดหรือทุกชนิด วีระศักดิ์วงศ์ คนสร้างศีล ทำงานอยู่เนี่ย ความสนุก ที่เราได้ว่าตอนนี้สายอีสาน วันที่เกิดจากความรู้ที่ได้จากการเรียนรู้ สายเขียว วันเสาร์เวลา 11:30 น โทรทัศน์รัฐสภาช่อง 10 รายการนี้ท่านสามารถเลือกรับฟังเสียงบรรยายภาพหรือ Audio detection ช่องเสียงเอดีและคำบรรยายแทนเสียงหรือ subtitle ระบบ Code แคปชั่น กดรีโมทเปิด การใช้งานที่ปุ่ม subtitle ฐานเครื่องรับโทรทัศน์หรือ Set Top Box ระบบดิจิตอลทีวีภาคพื้นดิน รายการต่อไปนี้เป็นรายการทั่วไปสามารถรับชมได้ทุกวัย รายการต่อไปนี้เป็นรายการที่มีบริการคำบรรยายแทนเสียง และบริการเสียงบรรยายภาพ ท่านสามารถเลือกเปิดหรือปิด คำบรรยายแทนเสียง เลือกรับปากเสียงบรรยายภาพได้ที่ช่องเอดี เครื่องรับโทรทัศน์ ในระบบดิจิทัล ยินดีต้อนรับคนเก่ง กองประกวด Miss and Mister deaf Thailand การประกวดหาตัวแทนคนหูหนวกคนไทยไปประกวดเวทีระดับโลก พี่ชายคนนี้ได้เรียนรู้ในการเข้าถึง ตั้งแต่เด็ก หรือว่าจะเป็นข้อมูลข่าวสารความบันเทิงที่วัยเด็กต้องการของคนหูหนวก ไม่ได้รับความช่วยเหลือในการเข้าถึง รวมทั้งไม่สามารถสื่อสารกับคนทั่วไปได้ ไม่ยอมแพ้แต่เอาประสบการณ์เหล่านั้นผลักดัน ตั้งใจ ไอ้คนหูหนวก คุณทำงานสื่อสารมวลชน สวัสดีครับคุณผู้ชมครับต้อนรับเข้าสู่รายการดีมี วันนี้นะครับเราก็อยู่คุณนับดาวนะครับผมแขกรับเชิญของเรานะในตอนที่แล้วครับ เรารู้เรื่องราวคุณนับดาวมาแล้วนะครับซึ่งเธอเป็นคนหูหนวกและปัญหาหลักๆที่เจอก็คือปัญหาด้านการสื่อสารนั่นเอง แต่เธอก็ไม่เคยย่อท้อครับจนปัจจุบันเธอก็ประสบความสำเร็จครับ คุณนับดาวนะครับ ผู้อำนวยการกองประกวด Miss and Mister Miss misses Thailand ที่มีความมุ่งมั่นตั้งใจ พี่จะส่งเสริมการเรียนรู้ของคนหูหนวก ให้เปิดกว้างและเป็นที่รู้จัก และยอมรับของคนในสังคม แล้วเร็วๆนี้คุณนับดาวก็จะ ก้าวเข้าสู่เวทีการประกวดระดับโลกด้วยครับคุณนับดาวนะครับก็คือภารกิจ นักปั้นนางเอกนะครับเพราะคุณนับดาวมีความเชื่อว่าอะไรก็ตามที่คนทั่วไปสามารถทำได้ไหม คนหูหนวกก็สามารถทำได้เช่นเดียวกันถูกต้องไหมครับคุณนับดาวครับ ใช่แล้วค่ะ Application ก็ผอมมากเลยนะคะ 2 ท่านนะครับที่ต้องการจะมาเรียนรู้ นับดาวนะครับขอเรียนเชิญน้องทั้ง 2 ท่านเข้ามาเลยครับ เชิญครับเชิญครับผม สวัสดีน้องๆทั้งสองท่านนะครับผมแนะนำตัวเองหน่อยก็แล้วกัน สวัสดีค่ะ ชื่อส้มโอค่ะ เป็น Miss fm2020 ค่ะ สวัสดีครับ ผมชื่อบิ๊กครับ เทนนิส ITF 2020 ครับ ครับผมน้องส้มโอครับทำไมถึงอยากออกมายืนเบื้องหน้าและใช้สื่อเพื่อการสื่อสาร ไม่ฉันอยากจะเป็นตัวแทนของคนหูหนวก เพื่อแสดงให้ คนทั่วไป รู้จักคนหูหนวกและได้รู้ว่าคนถูกหลอกมีศักยภาพสามารถทำได้และอยากเป็นแบบอย่างให้ คนอื่นค่ะแล้วทางน้องบิ๊กล่ะครับ ผมนะครับมีความฝันนะครับ แล้วก็เป็นนักแสดง เพราะว่าผมชอบมากๆเลยครับแล้วก็อยากจะ เท่ากับคนหูดีด้วยครับขอบคุณครับ คุณนับดาวก็บอกเราไปตอนต้นแล้วพร้อมมากเช่นเดียวกันเดี๋ยวในวันนี้นะครับเราจะมาติด ตามทุกขั้นตอนเลยนะครับกับภารกิจนักปั้นหน่อยครับจะทำอย่างไรให้คนหูหนวกสามารถจะมีความมั่นใจ โทรหาแสดงออกและสามารถใช้สื่ออย่างสร้างสรรค์ได้ รอฟังจุดประสงค์ของภารกิจกันครับ ก่อนจะพบกับภารกิจของคุณนะเปล่า แล้วมาชวนคิดขึ้นว่า ลูกหินอะไรจากดวงดาวที่คุณนับดาวเด่นเล่าให้เขาฟังไปแล้ว เกี่ยวข้องอย่างไรกับการรู้เท่าทันสื่อของคนหูหนวก เรื่องราวของคุณนับดาวเฉพาะที่เราเห็นถึงข้อจำกัดของคนหูหนวกในการเข้าถึงสื่อข้อมูลข่าวสารและความบันเทิง ปีนี้ปัจจุบัน รอสักพัก มีปัญหาจากการเข้าถึงสื่อนี้เป็นอุปสรรคอย่างมากต่อการทำความเข้าใจของคนหูหนวก ทำให้คนหูหนวกต้องใช้ความพยายามอย่างมากกว่าจะเข้าใจความหมาย ฐานในการเข้าถึงสื่อที่หลากหลายของคนหูหนวก ทำให้คุณหุ่นอวบขาดทักษะในการวิเคราะห์ เปรียบเทียบหรือประเมินคุณค่าของสินทรัพย์ ภารกิจของดาวให้กับคุณนับดาวในครั้งนี้ภารกิจที่ท้าทาย สำหรับคุณนับดาวในฐานะ แล้วผู้เข้าร่วมภารกิจ พี่เป็นคนหูหนวกอุปสรรคหรือข้อจำกัดต่างๆมากมาย เขาจะแก้ปัญหาและพัฒนาทักษะความเข้าใจในการวิเคราะห์ ตั้งคำถามเปรียบเทียบข้อมูลข่าวสารจากสื่อได้อย่างไรและพวกเขา สามารถเข้าไปมีส่วนร่วมในฐานะผู้ผลิตสื่อความรู้เท่าทันได้หรือไม่ครับ จะทำธุรกิจต้องถามคุณนับดาวก่อนครับว่าคิดว่าการเอาสื่อเข้ามาช่วยในการทำธุรกิจเนี่ย จำเป็นมากน้อยแค่ไหนครับ จำเป็นมากๆเลยค่ะ จะขาดหรือไม่ได้เลยนะคะ เพราะว่าสื่อเหล่านี้จะช่วยให้คนหูหนวก การต่อเหตุการณ์ต่างๆในโลก เป็นการสร้างโอกาสให้เขามีโอกาสได้เรียนรู้และพัฒนาตนเองค่ะจึงมีส่วนสำคัญมากค่ะ นับดาวครับ โดยทั่วไปแล้วนะครับ ผมเห็นว่าคนหูหนวกมีการใช้สื่อแล้วมีปัญหาอุปสรรคในการเข้าถึงไหมครับ มีปัญหามากเลยค่ะเพราะว่าไม่มีคำบรรยายใต้ภาพหรือคนหูหนวก บางคนไม่สามารถอ่านภาษาไทยเข้าใจได้ 2 บางทีมีจอล่าม บางทีก็ไม่มีจอล่างสิ่งเหล่านี้มันทำให้ไม่สามารถเข้าถึงได้และคนหูหนวกก็ไม่เกิด เข้าใจ แล้วไม่สามารถพัฒนาได้อย่างเต็มศักยภาพค่ะ ในปัจจุบันมันมีทั้งข้อมูลเท็จมี Fake News แบบนี้นะครับ ในฐานะคุณครูจะใช้วิธีการแยกแยะยังไงครับอันไหนจริงไม่จริง สิ่งสำคัญเลยนะคะก็คือเรื่องของข้อมูล เราจะต้องรู้แหล่งที่มาของข้อมูลว่าข้อมูลเอามาจากไหน มีหลักฐานข้อมูลที่ชัดเจนไหม แล้วมีการเปรียบเทียบข่าวหรือข้อมูลกับแหล่งข่าวอื่นด้วยถ้าสมมุติว่าข้อมูลไม่ ตรงกันหรือไม่ไปในทิศทางเดียวกันก็ถือว่าเป็น New ค่ะแต่ถ้าสมมุติสำนักข่าวหรือแหล่งข่าวหลายที่ ข้อมูลตรงกันเราก็สามารถเชื่อได้ว่าแหล่งข้อมูลนั้นอ้างอิงนั้นเป็น ขาวจริงค่ะ นับดาวครับ หรือเป็นตัวอย่างที่ดีมากเลยนะครับ จะได้เป็นตัวอย่างให้กับคนหูหนวก ไม่ตกเป็น เหยื่อของสื่อ แล้วก็รู้จักระมัดระวังตนเอง ซื้อได้อย่างถูกต้องซึ่งเรื่องนี้เป็นสิ่งสำคัญมากเลยครับ สังคมมีการเปลี่ยนแปลงเราจะต้องรู้เท่าทันสื่อนะครับเป็นเรื่องที่สำคัญมากเลยครับ ใช่ค่ะเยี่ยมมากครับ งั้นเรามาดูกันครับว่าการจะรู้เท่าทันสื่อเนี่ย ต้องมีวิธีการอย่างไรบ้างไปชมกันครับ ทุกวันนี้โลกถูกเชื่อมโยงเป็นหนึ่งเดียวโดยอีทางการสื่อสาร ทำให้เกิดมีข้อมูลข่าวสารเกิดขึ้นมากมายทั้งมีสื่อหลักยังสื่อโทรทัศน์ รวมทั้งสื่อออนไลน์แต่ละแบบถูกสร้างขึ้นมาเพื่อจุดประสงค์ต่างๆ ที่เจตนาดี ส่วนผลประโยชน์เราเป็นผู้รับสื่อและเป็นผู้ส่งสารในเวลาเดียวกัน ถ้าเราเป็นคนรับสื่อที่รู้เท่าทันไม่ตกเป็นเหยื่อก็จะทำให้เราอยู่กับสิ่งที่อยากเป็นสุข และสร้างประโยชน์จากสื่อได้ นิสัยหนึ่งที่ควรฝึกในการรับข้อมูลข่าวสารคือ สุดสาย ตั้งคำถามกับสื่ออย่างเช่นเราเห็นข้อมูลต่างๆในโทรทัศน์ อื่นๆเราต้องอย่าเพิ่งเชื่อให้สงสัยก่อนว่าจริงไหม รหัสข้อมูลอื่นมาเปรียบเทียบก่อนตัดสินใจโดยอาศัยความคิดหลัก ของการรู้เท่าทันสื่อเช่น นิ่งตั้งคำถามว่าใครเป็นคนทำ จะช่วยให้เราคิดวิเคราะห์ได้ว่าน่าเชื่อถือหรือไม่และมีเป้าหมายอะไรในการผลิตเนื้อหานั้น 2 ตั้งคำถามกับกลวิธีการนำเสนอว่าอะไร ทำให้เราสนใจหากเรารู้เท่าทันวิธีนั้นเราจะไม่ตกเป็นเหยื่อจริงๆครับ 3 ตั้งคำถามกับเจตนาของคนที่ผลิตสื่อนานๆพร้อมเนื้อหา ไอ้ส่วนใหญ่ถูกผลิตมาเพื่อการหาผลประโยชน์โดยเฉพาะประโยชน์ในเชิงพาณิชย์ บางครั้งก็เป็นการหารายได้ในทางที่ผิด เช่นการโฆษณาเกินจริงหรือการหลอกลวงออนไลน์ ตอนนี้เราไปติดตั้งการทำภารกิจสอนคนหูหนวก ในฐานะคนรับซื้ออย่างรู้เท่าทันกันครับ เรื่องของเป๊กนิวค่ะขาวทุกขาวที่เราเห็น เป็นเรื่องจริงทั้งหมดไหมคะไม่แน่ครับใช้ค่ะทุกข่าวไม่ใช่ว่าจะจริงมันจะมีทั้ง จริงหรือข่าวปลอม วิธีที่เราจะตรวจสอบและจะได้ข้อมูลชัดเจนก็คือต้องทำแบบนี้ค่ะ อย่างแรกเลยนะคะเราดูตรงหัวข้อข่าว รู้จักเห็นแล้วอย่าเพิ่งโพสต์อย่าเพิ่งแชร์ ต้องเข้าไปตรวจสอบค่ะ ดูแหล่งที่มาของข่าวว่า นี่แหละที่มาจากที่ไหนจากนั้นเข้าไปดูใน เว็บหรือช่องทางอื่นว่าข่าวนี้เขาให้ข้อมูลตรงกันไหม ถ้าตรงกันก็เป็นข่าวที่ เชื่อถือได้แต่ถ้าตรวจสอบแล้วไม่ตรงกันก็เชื่อถือไม่ได้อย่าเพิ่งโพสต์อย่าเพิ่งแชร์นะคะ ในปัจจุบันนะคะมีอีกหนึ่งสิ่งที่เราจะต้องระมัดระวังตัวนั่นก็คือเรื่องของ ปลูกรักออนไลน์หรือ Romance scammer ค่ะ ก็จะเป็นลักษณะของการทักเข้ามาพูดคุยกับเราในเชิงชู้สาวในแอพพลิเคชั่นหรือช่องทางออนไลน์ มีทั้งคนดีและมิจฉาชีพอยู่เพราะฉะนั้นเวลาที่เราใช้สื่อเหล่านี้เราจะต้องพิจารณาดูให้ดีนะ เพราะทุกวันนี้พบการกระทำผิดแบบนี้เยอะมากเลยค่ะน่ากลัวมากเลยนะคะ อันตรายมากเลย น่ากลัวมากเลยครับที่มาหลอกกันแบบนี้ ใช้ค่ะและที่สำคัญนะคะเขาจะบอกให้เราโอนเงินให้เราต้องไปโอนนะคะเวลาจะทำอะไรเรา ออกรอบ เพราะทุกวันนี้คนหูหนวกเจอปัญหาเยอะมากเลยค่ะ เหตุผลเพราะเว็บไซต์โลกนี้ไม่ได้มีจอล่ามภาษามือที่จะช่วยคนหูหนวกเข้าใจคนหูหนวกก็เลยไม่รู้เท่าทันค่ะ ออกมานะคะเรื่องของการบูลลี่ ไม่ว่าจะเป็น อ้วนดำ ซึ่งเป็นการกระทำที่ไม่ควรทำนะคะเพราะทุกคนก็เป็นคนเหมือนกัน การที่เราไปบูลลี่ใครสักคนเราไม่รู้เลยว่าเมื่อเขาเจอสิ่งอย่างนั้นเขาจะรู้สึกยังไงเหมือนน้องคนนี้นะคะ มีข่าวว่าเสียชีวิต เราลองมาคิดดูนะคะว่าหากเป็นเราที่โดนบูลลี่เราก็ไม่ชอบใช่ไหมคะ เพราะฉะนั้นอย่าไปทำแบบนี้กับคนอื่นนะคะ ส่วนพัดก็จะไปซื้อที่คนหูหนวกใช้เข้าถึงข้อมูลข่าวสารด้วย แต่คนหูหนวกมีปัญหากับการรับข้อมูลข่าวสารทางโทรทัศน์ รายการที่มีล่ามภาษามือยังไม่ครอบคลุมทำให้คนหูหนวกขอให้ตามกับสื่อ ไม่เหมาะสมได้ พิมพ์รายการที่มีการนำเสนอความรุนแรงที่คนหูหนวก เพิ่งทราบข้อมูลที่ไม่รอบด้านทำให้เกิดพฤติกรรมที่ไม่เหมาะสมตามมาได้ หรือไม่ใช่โฆษณาสินค้าที่นำเสนอข้อมูลเกินจริง สรรพคุณกลวิธีที่ชักชวนให้ลองซื้อสินค้านั้นๆโดยไม่จำเป็น ทั้งนี้ เป็นเพราะข้อจำกัดในการเข้าถึงข้อมูลข่าวสารที่ไม่เพียงพอนั่นเองครับ ตอนนี้นะคะ เรามีเทคโนโลยีใหม่ๆเยอะเราก็ต้องเท่าทัน เช่นมันมี Facebook ใช่ไหมมี IG คนอยู่ที่เขา ใช้เทคโนโลยีเราก็ต้องตามเขาให้ทันนะคะ เราสามารถติดต่อสื่อสารได้อย่างรวดเร็วทันใจเรามีช่องทางการเผยแพร่ข่าวสาร ความรู้มากมายในหลากหลายรูปแบบและหลายแพลตฟอร์ม เดี๋ยวนี้คนหูหนวกก็สามารถใช้ร่วมกับคนทั่วไปได้ การใช้ประโยชน์ของสื่อในยุคใหม่นี้นอกจากจะเพื่ออำนวยความสะดวกสบายหรือใช้ การค้า หาความรู้เพื่อความบันเทิงแล้ว เรายังต้องรู้จักใช้วิจารณญาณในการวิเคราะห์ คุณประโยชน์และโทษ อยู่ในสิ่งนั้นๆให้ได้จึงจะเรียกได้ว่าเป็นการรู้เท่าทันสื่ออย่างแท้จริง ด้วยเทคโนโลยียุคใหม่นี้ คน สามารถเป็นผู้ผลิตได้เอง ซึ่งมาพร้อมกับ Application มีฟังก์ชันในการตกแต่งภาพและเสียงได้ เรา ฐานะผู้รับสื่อก็ควรต้องระวัง รู้จักแยกแยะให้ออกระหว่างสิ่งที่เป็นจริงกับสิ่งที่ถูกปรุงแต่งขึ้น เพื่อป้องกันการตกเป็นเหยื่อของสื่อที่ไม่หวังดีเหล่านี้อันจะช่วยลดความเสี่ยงจากวิชาชีพ ช่วยแก้ปัญหาความแตกแยกได้ ทั้งหมดถึงตอนนี้นะครับก็เป็นช่วงแรกของภารกิจเท่านั้นนะครับเดี๋ยวช่วงหน้าครับเรากลับ เป็นต่อ เดี๋ยวครับ พี่บีๆ กลับมาติดตามภารกิจนักปั้นของคุณนับดาวกันต่อนะครับในตอนนี้ครับคุณนับดาวกำลัง สอนภาษามืออย่างเหมาะสมให้กับน้องๆอยู่ครับ ใช่แล้วครับ ตอนนี้ทั้งน้องส้มโอและบิ๊กกำลังเรียนระดับการใช้ จากคุณนับดาว ไม่ว่าจะเป็นการสื่อสารทั่วไป ภาษามือที่ใช้ในการแสดงหรือภาษามือที่ใช้สำหรับการแนะนำ นักปั้นของเราจะปั้นมาในรูปแบบไหน ตามครับมาถึงช่วงนี้นะคะพี่ก็จะมา วิธีการแนะนำตัวเองเวลาอยู่หน้ากล้องนะคะ อย่างแรกเลยเราจะเน้นเรื่องของ บุคลิกภาพแล้วก็ท่าทาง พี่จะให้ดูตัวอย่างนะคะตัวอย่างแรกถ้าเราพูดว่าดิฉัน ชื่อ นับดาวตอนนี้อยู่ที่บ้านเราดูภาพแบบนี้เรารู้สึกยังไงคะไม่มีอารมณ์ร่วมใช่ไหม 2 ค่ะ สวัสดีค่ะดิฉันนับดาวจากจังหวัดราชบุรีค่ะ แบบที่ 2 เดือนจะมีสีหน้าที่สอดคล้องกับบริบทของการแนะนำ ที่นี้พี่ก็จะให้แต่ละคนนะคะเลือกหัวข้อมาเล่าตามใจคนละ 1 นาทีจากนั้นพี่ก็จะแนะนำนะคะเรื่องเกี่ยวกับบุคลิกภาพ เพราะต่อไปหากเราผิวหน้ากล้องเราจะได้ ชินแล้วก็ทำตัวได้ง่ายขึ้นนะคะเดี๋ยวให้น้องโบว์ก่อนค่ะตบมือต้อนรับหน่อยค่ะ สวัสดีค่ะชื่อส้มโอค่ะจากจังหวัดนครนายก วันนี้นะคะจะมาเล่าเรื่องเกี่ยวกับแมว 10 ตัวที่ฉันเลี้ยงไว้ค่ะ ล่าสุดมีคนนำแมวมาทิ้งดิฉันรับมาเลี้ยง 4 ตัว พ่อของดิฉันไม่ชอบแมวนะคะจริงๆแล้วแต่ว่าดิฉันอยาก เลี้ยงพ่อก็เลยอนุญาต ให้ดิฉันรับผิดชอบดูแลแมวให้อาหารครบ 3 มื้อ ตอนแรกแมวก็จะมีแผลตามร่างกายนะคะดิฉันก็ช่วยรักษาดูแลจนแผลหาย ทุกวันนี้ก็เลี้ยงทั้งหมด 16 ตัวค่ะ เยี่ยมมากเลยค่ะที่สำคัญอย่าลืมนะคะว่าการใช้ภาษามือเราจะต้องมีจังหวะไม่เร็วหรือช้าจนเกินไป แล้วหลังจากจบ การเล่าเรื่องนะคะจะต้องไหว้นะคะไม่ใช้ภาษามือแทนคำว่าขอบคุณแต่ให้ใช้การไหว้ แปลกนะคะ ต่อไปน้องนิดค่ะ สวัสดีครับ ผม บิ๊กรัฐพลครับ จากจังหวัดชลบุรีผมจะมาเล่าเรื่องเกี่ยวกับการดูแลสุขภาพและการออกกำลังกายนะ มีตัวอย่างให้ชมด้วยครับ การออกกำลังกายจะทำให้ร่างกายเราแข็งแรงนะครับแล้วก็มีสุขภาพดี แล้วครั้งหน้านะครับจะมีขั้นตอนอื่นมาแนะนำอีกครับขอบคุณครับ สิ่งสำคัญเลยนะคะน้องบิ๊กสังเกตได้ เซ็งเลยนะคะว่าน้องบิ๊กตื่นเต้นใช่ไหมคะสิ่งสำคัญเลยก่อนที่เราจะออกมาเรา ไม่ตื่นเต้นหายใจลึกๆนะคะแล้วก็ไม่ต้องไปคิดเลยว่าข้างหน้าเรามีกล้องอยู่เราจะได้ใช้มือได้อย่างเดียว ธรรมชาติเวลาที่เราไป สถานที่อื่นหรือว่าไปงานอื่นเราก็จะได้ไม่ตื่นเต้นนะคะเพราะว่าเวลาที่มีกล้องมาจ่อเรา ลืมบทหรือว่าตื่นเต้นจนเกินไป ไม่ต้องสนใจจุดนั้นแล้วก็ ทำให้เป็นธรรมชาติตามที่เราอยากจะเล่าเรื่องได้เลยค่ะทั้งสองคนทำได้ดีมากเลยค่ะ ต่อไปนะคะเป็นเรื่องของการโพสต์ท่ายืนนะคะผู้หญิงนะคะจะไม่ยืนแบบนั้นนะคะ ดูตัวอย่างพี่นับดาวนะคะ แบบของผู้หญิงเราจะต้องยืน แบบนี้ไหนลองลองทำสิคะ เส้นทางขึ้นมานิดนึงค่ะ จากนั้นยืนประมาณนี้นะคะ เพราะว่าเวลาที่เรายืนท่ายืนเปิดเกินไปมันจะไม่สวยนะคะ จากนั้นมองไปด้านหน้าค่ะ อันนี้เป็นตัวอย่างนะคะจำไว้นะคะถ้าแบบนี้เดี๋ยวให้น้องส้มโอไปฝึกค่ะ ออกมาแบบของผู้ชายผู้ชายก็ยืนกุมเป้าไหมคะ ลองพูดด้วยตัวเองสิคะ จากกลุ่มเป้านะคะ สำหรับผู้ชาย ประมาณนี้แล้วมองตรงไปข้างหน้าค่ะแต่ว่า หัวหน้าคะอยากตรงเกินไปจะต้องเอียงนิดหน่อย สายตามองไปข้างหน้าแต่หัวใจเอียงทำมุมเล็กน้อย ทำหลังให้ตรงค่ะ อย่าหลังออนนะคะต้องทำหลังให้ตรง เวลาคนดูมองมาจะได้มีบุคลิกที่ดีค่ะ ตอนนี้นะครับผมอยากถามน้องทั้งสองคน หลังจากที่คุณนับดาว ได้สอนไปแล้วรู้สึกยังไงกันบ้างครับ เล่าให้พี่ฟังได้ไหมได้ค่ะ จริงๆส้มโอมีความสนใจเรื่องนี้อยู่แล้วแต่ยังไม่ค่อยเก่งนะคะหลังจากที่พี่ได้มาสอน การเดินก็ทำให้รู้สึกว่าทำได้ดีขึ้น และการค้นหาสำหรับถ่ายภาพ ก็ต้องมีมุมที่เหมาะสมการใช้สีหน้าที่เหมาะสมก็ทุกอย่างที่ผ่านมา ดีขึ้นหมดเลยค่ะก็ต้องขอขอบคุณพี่บีค่ะ ส่วนผมนะครับ ตอนแรกก็จะเขินๆหน่อยคุณนับดาวก็ ช่วยสอนให้จนรู้สึก ไม่เครียดไม่เก่งครับแล้วก็สามารถที่จะแบบ โหลดได้แบบสบายๆ รู้สึกว่าตัวเองพัฒนาขึ้นครับเยี่ยมเหมือนกันใช่ไหมครับใช่ครับผมก็ดีครับ ทำร่วมกับคุณบิ๊กและคุณส้มโอนั้น การเป็นคนรับสื่ออย่างรู้เท่าทัน รู้จักคิดวิเคราะห์ เป๊กนิวที่โรแมนติก aming รวมทักษะการแสดงออกและการใช้ภาษามือที่เหมาะสมเพื่อเป็นคนหูหนวก อย่างมีคุณภาพและรู้เท่าทันกระบวนการผลิต นั่นเอง คุณนับดาวครับขั้นตอนต่อไปของภารกิจทำอะไรต่อครับ ขั้นตอนต่อไปนะคะ ว่าจะให้น้องบิ๊ก แสดงละครสั้นๆแล้วโพสต์ลงใน Application ค่ะ สวนน้ำส้มโอ ให้โพสท่า ลงใน Application ค่ะ ก็อยากให้น้องทั้งสองคนนะคะ ได้ ลองทำสองอย่างนี้ค่ะ เอาแล้วครับคุณผู้ชมครับตอนนี้น้องๆทั้งสองท่านนะครับผมก็ได้รับโจทย์จากคุณนับดาวเป็นที่เรียบร้อยแล้วนะคะ น้องทั้งสองท่านต้องสร้าง Content ขึ้นมาเองและอยู่เบื้องหน้าด้วยนะครับในฐานะของ สารมวลชนพบกับพวกเราได้ใหม่กับรายการ นี่นี่นี่ๆสำหรับวันนี้ สวัสดีครับ วันที่เกิดจากความรู้ที่ได้จากการเรียนรู้ สายเขียว ฮัลโหลแม่ ทำรายงานก่อนนะ กำลังจะออกไปแล้ว ออกไปไหน ที่ที่แบบเก่าโบราณโบราณนะแม่ก็กลัวนิดนึงนะแต่ว่า ก็ต้องไปอ่ะ หาข้อมูลซักแบบเม็ดนึงเลยอ่ะ แม่ก็ดูแลตัวเองด้วยนะ คือรู้ว่า ชีวิต ไม่ใช่ทาสเขา ยาย เป็นไข้พวกเรา จอดรอเขาลืม เฮ้ยทางการก่อน สู้ๆ เรื่องย่อ ไขมันคือ ปี 2565 นับเป็นโอกาสครั้งสำคัญของผู้ประกอบ คำไทยเพราะประเทศไทยจะได้รับบทบาทสำคัญในฐานะเจ้าภาพ การประชุมความร่วมมือทางเศรษฐกิจเอเชีย-แปซิฟิก หรือเอเปค ใครจะให้ความสำคัญกับการฟื้นฟูเศรษฐกิจและสังคมในช่วงหลังโควิด 99 bb cc Model เป็นแนวทางในการขับเคลื่อนโดยมีแผน การสนับสนุนผู้ประกอบ ลายมิติ ไม่ว่าจะ การใช้เทคโนโลยีดิจิตอลและนวัตกรรมในธุรกิจ ขึ้น การส่งเสริมบทบาทของสตรีในระบบเศรษฐกิจโลกหมายถึง สนับสนุนให้นักธุรกิจและผู้ประกอบ rms ได้รับข้อมูลอย่างทันท่วงทีเพื่อให้สามารถ ตัวและวางแผนทางธุรกิจได้อย่างมีประสิทธิภาพเพื่อร่วมกันฟื้นฟูความเข้มแข็งของ และผู้ประกอบการไทยให้พร้อมรับมือทุกความท้าทาย ความก้าวหน้าสู่การพัฒนาที่ยั่งยืนร่วมกัน ถ่ายทอดสดการประชุมวุฒิสภาทุกวันจันทร์เวลา 9:00 น 10 นาทีและวันอังคารเวลา 9:00 น สภาผู้แทนราษฎร ทุกวันพุธและวันพฤหัสบดีเวลา 9:30 น สวัสดีครับผมทำวรปัฐครับ สวัสดีครับ Coffee นะครับ เชื่อว่าตอนนี้นะครับทุกคนคงได้รับ SMS แปลกๆกันใช่ไหมครับหรือว่าการโทรศัพท์ เข้ามาหาใช่ไหมครับ สำนักงานเกษตรจขอให้ประชาชนระมัดระวังอย่าหลงเชื่อข้อความ SMS หรือคนที่โทรมา ข้อมูลทางโทรศัพท์นะครับ แต่สิ่งที่เราควรระวังก็คือ จะให้ข้อมูลส่วนตัวของเราไปเช่นเลขบัตรประชาชนหรือ ต่างๆเนี่ยอันนี้ห้ามให้เขาเด็ดขาดนะครับเพราะว่าเขาอาจจะไปทำเรื่องเกี่ยวกับ ธุรกรรมทางการเงินครับ ในบัญชีของคุณอาจจะถูกก็ได้ครับ ใครประสบปัญหาครับต้องการแจ้งข้อมูลเกี่ยวกับ หรือโทรศัพท์หลอกลวงครับ สามารถแจ้งมายัง Call Center สำนักงานกสทช หมายเลข 1200 ครับ ส่งมาทางอีเมล์ครับ เพลง 2008 NBT C co.th ธงชาติและเพลงชาติไทยเป็นสัญลักษณ์ของความเป็น เราจงร่วมใจยืนตรงเคารพธงชาติ ความภาคภูมิใจในเอกราช และความเสียสละของบรรพบุรุษไทย ภาษา ประกาศย้ำ รัชสมัยพระบาทสมเด็จพระปกเกล้าเจ้าอยู่หัว กิจการด้านโทรศัพท์ มีพัฒนาการที่ก้าวหน้าอย่างเห็นได้ชัดเจนแต่เดิมการติดต่อทางโทรศัพท์ ต้องให้พนักงานต่อสายจากโทรศัพท์ตลอดไปยังปลายทางจึงจะสามารถ พูดคุยกันได้ ถังขยะ สำนักงานโทรศัพท์ pronyou เพียงแห่งเดียวคือที่วัดเลียบ ถนนจักรเพชร กิจกรรมโทรศัพท์ นิยมเพิ่มขึ้นเรื่อยๆ จำนวนผู้เช่าโทรศัพท์ขยายตัวมากขึ้นอีกทั้งเครื่องชุมสายโทรศัพท์ ที่โทรศัพท์กลางวัดเลียบก็รับการติดตั้งเพิ่มขึ้นอีกได้ไม่มาก 407 รัฐบาลโดยกรมไปรษณีย์โทรเลข ซ่อมโทรศัพท์กลางคืนอีกแห่งหนึ่งที่ตำบลบางรัก บริเวณการสื่อสารแห่งประเทศไทย ในปัจจุบันมีขนาด 900 เลขหมายปีเดียวกับนี้ มังกรไต้หวันสายเคเบิลใต้ดินเชื่อมโทรศัพท์กลางวัดเลียบ โทรศัพท์กลางบางรัก ส่งผลให้กิจการโทรศัพท์แพร่หลายไปทั่วกรุงเทพฯนอกจากนี้ ยังสามารถใช้ติดต่อกับจังหวัด จังหวัดสมุทรปราการนนทบุรีและนครปฐมได้ด้วย พระเจ้าพี่ยาเธอกรมพระกำแพงเพชรอัครโยธิน เสนาบดีกระทรวงพาณิชย์ และก็มีนาคมทรงดำริให้ริเริ่มใช้โทรศัพท์แบบ สายเองเพราะมีประสิทธิภาพดีกว่าโทรศัพท์ พนักงานโต ปลอกโทรศัพท์ก่อนกูใช้โทรศัพท์สามารถติดต่อกับปลายทางได้โดยตรงจึงรวดเร็วกว่า ตัดปัญหาความผิด ยอดในการต่อสาย อีกครั้ง การใช้ตัวเลขอารบิกทำให้ทุกชาติทุกภาษาเข้าใจง่าย ก่อนเก็บเงินโดยใช้เครื่องวัด มีความเที่ยงตรง และยังประหยัดค่าใช้จ่ายในการบำรุงรักษาเครื่อง ไทยเป็นประเทศที่มีกิจการโทรศัพท์ ในภูมิภาคเดียวกัน และเป็นก้าวสำคัญของการนำเทคโนโลยีวิทยาการต่างๆเข้ามาปะ เพื่อเพิ่มประสิทธิภาพจนสามารถให้บริการประชาชนได้อย่างทั่วถึง และ ปี 2565 นับเป็นโอกาสครั้งสำคัญของผู้ประกอบการไทย เพราะประเทศไทยจะได้รับบทบาทสำคัญในฐานะเจ้าภาพจัดการประชุมพร้อม มือทางเศรษฐกิจเอเชีย-แปซิฟิก หรือเอเปค ใครจะให้ความสำคัญกับการฟื้นฟูเศรษฐกิจและสังคมในช่วงหลังโควิด ABC Model เป็นแนวทางในการขับเคลื่อน โดยมีแผนในการสนับสนุนผู้ประกอบ นายนิติ การใช้เทคโนโลยีดิจิตอลและนวัตกรรมในธุรกิจมากขึ้น การส่งเสริมบทบาทของสตรีในระบบเศรษฐกิจหมายถึง สนับสนุนให้นักธุรกิจและผู้ประกอบการ SME ได้รับข้อมูลอย่างฉัน เพื่อให้สามารถ ตัวและวางแผนทางธุรกิจได้อย่างมีประสิทธิภาพเพื่อร่วมการฟื้นฟูความเข้มแข็ง และผู้ประกอบการไทยให้พร้อมรับมือทุกความท้าทาย ความก้าวหน้าสู่การพัฒนาที่ยั่งยืนร่วมกัน สมาชิกแรกเริ่มของเอเปค 22 เขตเศรษฐกิจคือสเตรเลีย อยู่ไหน แคนาดาอินโดนีเซีย ญี่ปุ่น เกาหลีใต้ มาเลเซีย นิวซีแลนด์ ฟิลิปปินส์สิงคโปร์ไทย และสหรัฐอเมริกา ต่อมาได้รับสมาชิกเพิ่มรวมเป็น 21 เขตเศรษฐกิจดังนี้ สาธารณรัฐประชาชนจีน เขตบริหารพิเศษฮ่องกง จีนไทเปเม็กซิโกปาปัวนิวกินี Siri เปรูเวียดนาม รัสเซีย รายการนี้ถ่ายทำขึ้นภายใต้มาตรการควบคุมโรค และข้อกำหนดที่ออกตามความในมาตรา 9 แห่งพระราชกําหนดการบริหารราชการในสถานการณ์ พ. ศ. 2548 ประธานสภาผู้แทนราษฎรมอบโล่รางวัล ส่งเสริมการต่อต้านคอร์รัปชันประจำปี 64 พร้อมฝากเยาวชนตระหนักถึง สะพานของการสร้างสรรค์การเมืองสุจริต เชื่อจะเป็นรากฐานให้เกิดบ้านเมืองสุจริต นายศุภชัยสมเจริญรองประธานวุฒิสภาคนที่ 2 มอบโล่และประกาศเกียรติคุณให้แก่ผู้อื่น ถนนโครงการกองทุนการศึกษา หวังสร้างนักเรียนเยาวชนเป็นคนดีมีคุณธรรมจริยธรรม เพื่อเป็นกำลังสำคัญของประเทศชาติ คณะกรรมาธิการการแก้ปัญหาความยากจนและ วุฒิสภาเสนอแนวทางคลี่คลายปัญหาจังหวัดภาคใต้ การมุ่งพัฒนาเขตเศรษฐกิจพิเศษภาคใต้ใน 3 ด้าน สำหรับความเคลื่อนไหวต่างประเทศมหาวิทยาลัย oxford วัคซีนไฟเตอร์หรือ astrazeneca 2 เข็ม ไม่สามารถป้องกัน covid 19 สายพันธุ์โอเคก็ได้ ร้ายกว่าที่คาด สวัสดีครับ สวัสดีครับ มาจากประชุมเข้าสู่ห้องข่าวรัฐสภาแชนแนลภาคเช้านะคะเช้าวันนี้ บ้านบอล 5 ธันวาคมพุทธศักราช ตลาด 2564 ค่ะเกี่ยวกับคุณวัฒนพลายแก้ว เชอรี่ประโยชน์ ฉันสรัญธรแก้วเวียงชัยค่ะและผู้บรรยายภาษามือของเราในวันนี้อาจารย์คงคิด ธนเกียรติถ้าวันนี้กูไม่ฟังอย่าเพิ่งแปลกใจไปนะว่าผมกับคุณกิตติ สูตรด้วยทำไมไม่ใส่เราอยากจะโชว์นิดนึง ใส่เสื้อตัวนี้จะเชิญชวนคุณผู้ชมและผู้ฟังนะครับ ไปร่วมกันบริจาคโลหิตที่สภากาชาดไทยศูนย์บริการโลหิตแห่งชาติ ยังคงต้องการ เลือดของคนไทยไปช่วยเหลือนะครับไม่ว่าจะเป็นผู้ที่เจ็บป่วย หรือว่าผู้ที่ประสบอุบัติเหตุต้องการเลือดเป็นอย่างมากนะครับ จะพาเราเองก็มีกิจกรรมเรื่องของการเชิญชวนบริจาคโลหิต คนปั่นนะคะสำหรับ น้ำหนักถึง สุขภาพแข็งแรงนอนหลับพักผ่อนเพียงพอ วันแรกหรือว่าเป็นวันไหนกันแน่นอนสำนักงานเลขาธิการ ก็จะโดนด่าในส่วนของ สำนักบริการทางการแพทย์ประจำรัฐสภาก็จะมีการบริจาคโลหิต ประชาชนที่อยู่บริเวณใกล้เคียงนะคะไม่ว่าจะเป็นชุมชนที่วัดแก้วฟ้าจุฬามณีหรือพี่น้องประชาชนที่อยู่แถว ไม่ไกลจากรัฐสภาพรุ่งนี้ เดินทางไปนะคะไปบริจาคโลหิตกัน แน่นอนสหลายท่านเดี๋ยวผมเป็นแฟนคลับ ไปให้บริการบริจาคโลหิตหลายเท่าเลยทีเดียว บุคคลในวงงานรัฐสภามากมาย ไปบริจาคโลหิตไม่ต่ำกว่า 200 ยูนิตทุกครั้งเลยค่ะ ถือว่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ทรทัศน์รัฐสภา_D มีดี 311066</dc:title>
  <dc:creator/>
  <cp:keywords/>
  <dcterms:created xsi:type="dcterms:W3CDTF">2024-01-04T02:49:08Z</dcterms:created>
  <dcterms:modified xsi:type="dcterms:W3CDTF">2024-01-04T02: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1 ตุลาคม 2566 เวลา 09.00 น.</vt:lpwstr>
  </property>
  <property fmtid="{D5CDD505-2E9C-101B-9397-08002B2CF9AE}" pid="3" name="subtitle">
    <vt:lpwstr/>
  </property>
</Properties>
</file>